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0AC4" w14:textId="55DA4B02" w:rsidR="00C301EE" w:rsidRPr="00DC1E5D" w:rsidRDefault="00C301EE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This </w:t>
      </w:r>
      <w:r w:rsidR="00863CF7">
        <w:rPr>
          <w:rFonts w:ascii="Arial" w:hAnsi="Arial" w:cs="Arial"/>
          <w:sz w:val="22"/>
          <w:szCs w:val="22"/>
        </w:rPr>
        <w:t>p</w:t>
      </w:r>
      <w:r w:rsidRPr="00DC1E5D">
        <w:rPr>
          <w:rFonts w:ascii="Arial" w:hAnsi="Arial" w:cs="Arial"/>
          <w:sz w:val="22"/>
          <w:szCs w:val="22"/>
        </w:rPr>
        <w:t>romotio</w:t>
      </w:r>
      <w:r w:rsidR="005126E8" w:rsidRPr="00DC1E5D">
        <w:rPr>
          <w:rFonts w:ascii="Arial" w:hAnsi="Arial" w:cs="Arial"/>
          <w:sz w:val="22"/>
          <w:szCs w:val="22"/>
        </w:rPr>
        <w:t xml:space="preserve">n will occur on </w:t>
      </w:r>
      <w:r w:rsidR="00C16529">
        <w:rPr>
          <w:rFonts w:ascii="Arial" w:hAnsi="Arial" w:cs="Arial"/>
          <w:sz w:val="22"/>
          <w:szCs w:val="22"/>
        </w:rPr>
        <w:t>Fridays</w:t>
      </w:r>
      <w:r w:rsidR="00B46F99" w:rsidRPr="00DC1E5D">
        <w:rPr>
          <w:rFonts w:ascii="Arial" w:hAnsi="Arial" w:cs="Arial"/>
          <w:sz w:val="22"/>
          <w:szCs w:val="22"/>
        </w:rPr>
        <w:t xml:space="preserve">, </w:t>
      </w:r>
      <w:r w:rsidR="00C16529">
        <w:rPr>
          <w:rFonts w:ascii="Arial" w:hAnsi="Arial" w:cs="Arial"/>
          <w:sz w:val="22"/>
          <w:szCs w:val="22"/>
        </w:rPr>
        <w:t>August 21</w:t>
      </w:r>
      <w:r w:rsidR="005A1A17">
        <w:rPr>
          <w:rFonts w:ascii="Arial" w:hAnsi="Arial" w:cs="Arial"/>
          <w:sz w:val="22"/>
          <w:szCs w:val="22"/>
        </w:rPr>
        <w:t xml:space="preserve"> and</w:t>
      </w:r>
      <w:r w:rsidR="00C16529">
        <w:rPr>
          <w:rFonts w:ascii="Arial" w:hAnsi="Arial" w:cs="Arial"/>
          <w:sz w:val="22"/>
          <w:szCs w:val="22"/>
        </w:rPr>
        <w:t xml:space="preserve"> September 25</w:t>
      </w:r>
      <w:r w:rsidR="005A1A17">
        <w:rPr>
          <w:rFonts w:ascii="Arial" w:hAnsi="Arial" w:cs="Arial"/>
          <w:sz w:val="22"/>
          <w:szCs w:val="22"/>
        </w:rPr>
        <w:t xml:space="preserve"> from </w:t>
      </w:r>
      <w:r w:rsidR="00C16529">
        <w:rPr>
          <w:rFonts w:ascii="Arial" w:hAnsi="Arial" w:cs="Arial"/>
          <w:sz w:val="22"/>
          <w:szCs w:val="22"/>
        </w:rPr>
        <w:t>6</w:t>
      </w:r>
      <w:r w:rsidR="005A1A17">
        <w:rPr>
          <w:rFonts w:ascii="Arial" w:hAnsi="Arial" w:cs="Arial"/>
          <w:sz w:val="22"/>
          <w:szCs w:val="22"/>
        </w:rPr>
        <w:t xml:space="preserve">pm – </w:t>
      </w:r>
      <w:r w:rsidR="00C16529">
        <w:rPr>
          <w:rFonts w:ascii="Arial" w:hAnsi="Arial" w:cs="Arial"/>
          <w:sz w:val="22"/>
          <w:szCs w:val="22"/>
        </w:rPr>
        <w:t>9</w:t>
      </w:r>
      <w:r w:rsidR="005A1A17">
        <w:rPr>
          <w:rFonts w:ascii="Arial" w:hAnsi="Arial" w:cs="Arial"/>
          <w:sz w:val="22"/>
          <w:szCs w:val="22"/>
        </w:rPr>
        <w:t>p</w:t>
      </w:r>
      <w:r w:rsidR="0018230A">
        <w:rPr>
          <w:rFonts w:ascii="Arial" w:hAnsi="Arial" w:cs="Arial"/>
          <w:sz w:val="22"/>
          <w:szCs w:val="22"/>
        </w:rPr>
        <w:t>m in the 21 Pit.</w:t>
      </w:r>
    </w:p>
    <w:p w14:paraId="42A23C23" w14:textId="68F66817" w:rsidR="005A1A17" w:rsidRDefault="00C16529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wo </w:t>
      </w:r>
      <w:r w:rsidR="005A1A17">
        <w:rPr>
          <w:rFonts w:ascii="Arial" w:hAnsi="Arial" w:cs="Arial"/>
          <w:sz w:val="22"/>
          <w:szCs w:val="22"/>
        </w:rPr>
        <w:t>winner</w:t>
      </w:r>
      <w:r>
        <w:rPr>
          <w:rFonts w:ascii="Arial" w:hAnsi="Arial" w:cs="Arial"/>
          <w:sz w:val="22"/>
          <w:szCs w:val="22"/>
        </w:rPr>
        <w:t>s</w:t>
      </w:r>
      <w:r w:rsidR="005A1A17">
        <w:rPr>
          <w:rFonts w:ascii="Arial" w:hAnsi="Arial" w:cs="Arial"/>
          <w:sz w:val="22"/>
          <w:szCs w:val="22"/>
        </w:rPr>
        <w:t xml:space="preserve"> every </w:t>
      </w:r>
      <w:r>
        <w:rPr>
          <w:rFonts w:ascii="Arial" w:hAnsi="Arial" w:cs="Arial"/>
          <w:sz w:val="22"/>
          <w:szCs w:val="22"/>
        </w:rPr>
        <w:t>half hour</w:t>
      </w:r>
      <w:r w:rsidR="005A1A17">
        <w:rPr>
          <w:rFonts w:ascii="Arial" w:hAnsi="Arial" w:cs="Arial"/>
          <w:sz w:val="22"/>
          <w:szCs w:val="22"/>
        </w:rPr>
        <w:t xml:space="preserve"> will be drawn to </w:t>
      </w:r>
      <w:r w:rsidR="00FA5413">
        <w:rPr>
          <w:rFonts w:ascii="Arial" w:hAnsi="Arial" w:cs="Arial"/>
          <w:sz w:val="22"/>
          <w:szCs w:val="22"/>
        </w:rPr>
        <w:t>hunt for the Golden Ticket and unwrap a candy bar</w:t>
      </w:r>
      <w:r>
        <w:rPr>
          <w:rFonts w:ascii="Arial" w:hAnsi="Arial" w:cs="Arial"/>
          <w:sz w:val="22"/>
          <w:szCs w:val="22"/>
        </w:rPr>
        <w:t xml:space="preserve"> for the chance to win </w:t>
      </w:r>
      <w:r w:rsidR="0018230A">
        <w:rPr>
          <w:rFonts w:ascii="Arial" w:hAnsi="Arial" w:cs="Arial"/>
          <w:sz w:val="22"/>
          <w:szCs w:val="22"/>
        </w:rPr>
        <w:t xml:space="preserve">up to $200 Cash or $100 Free Slot Play. </w:t>
      </w:r>
    </w:p>
    <w:p w14:paraId="11C02B0E" w14:textId="076F114C" w:rsidR="00DB465C" w:rsidRDefault="00DC1E5D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ests</w:t>
      </w:r>
      <w:r w:rsidR="00CF7CAA" w:rsidRPr="00DC1E5D">
        <w:rPr>
          <w:rFonts w:ascii="Arial" w:hAnsi="Arial" w:cs="Arial"/>
          <w:sz w:val="22"/>
          <w:szCs w:val="22"/>
        </w:rPr>
        <w:t xml:space="preserve"> must check in at</w:t>
      </w:r>
      <w:r w:rsidR="00C16529">
        <w:rPr>
          <w:rFonts w:ascii="Arial" w:hAnsi="Arial" w:cs="Arial"/>
          <w:sz w:val="22"/>
          <w:szCs w:val="22"/>
        </w:rPr>
        <w:t xml:space="preserve"> a</w:t>
      </w:r>
      <w:r w:rsidR="00CF7CAA" w:rsidRPr="00DC1E5D">
        <w:rPr>
          <w:rFonts w:ascii="Arial" w:hAnsi="Arial" w:cs="Arial"/>
          <w:sz w:val="22"/>
          <w:szCs w:val="22"/>
        </w:rPr>
        <w:t xml:space="preserve"> </w:t>
      </w:r>
      <w:r w:rsidR="005A1A17">
        <w:rPr>
          <w:rFonts w:ascii="Arial" w:hAnsi="Arial" w:cs="Arial"/>
          <w:sz w:val="22"/>
          <w:szCs w:val="22"/>
        </w:rPr>
        <w:t>table</w:t>
      </w:r>
      <w:r w:rsidR="00C16529">
        <w:rPr>
          <w:rFonts w:ascii="Arial" w:hAnsi="Arial" w:cs="Arial"/>
          <w:sz w:val="22"/>
          <w:szCs w:val="22"/>
        </w:rPr>
        <w:t xml:space="preserve"> in the 21 Pit</w:t>
      </w:r>
      <w:r w:rsidR="00CF7CAA" w:rsidRPr="00DC1E5D">
        <w:rPr>
          <w:rFonts w:ascii="Arial" w:hAnsi="Arial" w:cs="Arial"/>
          <w:sz w:val="22"/>
          <w:szCs w:val="22"/>
        </w:rPr>
        <w:t xml:space="preserve"> </w:t>
      </w:r>
      <w:r w:rsidR="00B8340F" w:rsidRPr="00DC1E5D">
        <w:rPr>
          <w:rFonts w:ascii="Arial" w:hAnsi="Arial" w:cs="Arial"/>
          <w:sz w:val="22"/>
          <w:szCs w:val="22"/>
        </w:rPr>
        <w:t>with their River Club Card</w:t>
      </w:r>
      <w:r w:rsidR="005A1A17">
        <w:rPr>
          <w:rFonts w:ascii="Arial" w:hAnsi="Arial" w:cs="Arial"/>
          <w:sz w:val="22"/>
          <w:szCs w:val="22"/>
        </w:rPr>
        <w:t xml:space="preserve"> to participate. </w:t>
      </w:r>
    </w:p>
    <w:p w14:paraId="051DD3FD" w14:textId="09218702" w:rsidR="00025780" w:rsidRPr="007064EC" w:rsidRDefault="005B35CF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Winners </w:t>
      </w:r>
      <w:r w:rsidR="00C16529">
        <w:rPr>
          <w:rFonts w:ascii="Arial" w:hAnsi="Arial" w:cs="Arial"/>
          <w:sz w:val="22"/>
          <w:szCs w:val="22"/>
        </w:rPr>
        <w:t>m</w:t>
      </w:r>
      <w:r w:rsidR="006F1C7D" w:rsidRPr="00DC1E5D">
        <w:rPr>
          <w:rFonts w:ascii="Arial" w:hAnsi="Arial" w:cs="Arial"/>
          <w:sz w:val="22"/>
          <w:szCs w:val="22"/>
        </w:rPr>
        <w:t xml:space="preserve">ust have </w:t>
      </w:r>
      <w:r w:rsidR="001B185B" w:rsidRPr="00DC1E5D">
        <w:rPr>
          <w:rFonts w:ascii="Arial" w:hAnsi="Arial" w:cs="Arial"/>
          <w:sz w:val="22"/>
          <w:szCs w:val="22"/>
        </w:rPr>
        <w:t xml:space="preserve">a </w:t>
      </w:r>
      <w:r w:rsidR="00BF6E5C" w:rsidRPr="00DC1E5D">
        <w:rPr>
          <w:rFonts w:ascii="Arial" w:hAnsi="Arial" w:cs="Arial"/>
          <w:sz w:val="22"/>
          <w:szCs w:val="22"/>
        </w:rPr>
        <w:t xml:space="preserve">matching </w:t>
      </w:r>
      <w:r w:rsidR="006F1C7D" w:rsidRPr="00DC1E5D">
        <w:rPr>
          <w:rFonts w:ascii="Arial" w:hAnsi="Arial" w:cs="Arial"/>
          <w:sz w:val="22"/>
          <w:szCs w:val="22"/>
        </w:rPr>
        <w:t>River Club Card and Valid ID.</w:t>
      </w:r>
      <w:r w:rsidR="007064EC">
        <w:rPr>
          <w:rFonts w:ascii="Arial" w:hAnsi="Arial" w:cs="Arial"/>
          <w:sz w:val="22"/>
          <w:szCs w:val="22"/>
        </w:rPr>
        <w:t xml:space="preserve"> </w:t>
      </w:r>
      <w:r w:rsidR="007064EC" w:rsidRPr="00DC1E5D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14:paraId="645A559E" w14:textId="77777777" w:rsidR="00025780" w:rsidRPr="00DC1E5D" w:rsidRDefault="00025780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 Valid ID includes the following: Guest Photo, Guest Name, Expiration Date, Issuing Government &amp; Address. If the ID does not have an expiration date it is only valid up to 8 years after the issue date </w:t>
      </w:r>
      <w:r w:rsidR="001B185B" w:rsidRPr="00DC1E5D">
        <w:rPr>
          <w:rFonts w:ascii="Arial" w:hAnsi="Arial" w:cs="Arial"/>
          <w:sz w:val="22"/>
          <w:szCs w:val="22"/>
        </w:rPr>
        <w:t>except</w:t>
      </w:r>
      <w:r w:rsidRPr="00DC1E5D">
        <w:rPr>
          <w:rFonts w:ascii="Arial" w:hAnsi="Arial" w:cs="Arial"/>
          <w:sz w:val="22"/>
          <w:szCs w:val="22"/>
        </w:rPr>
        <w:t xml:space="preserve"> Military ID.</w:t>
      </w:r>
    </w:p>
    <w:p w14:paraId="17F82B54" w14:textId="1965C656" w:rsidR="007064EC" w:rsidRDefault="007064EC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ll winners must sign </w:t>
      </w:r>
      <w:r w:rsidR="00101E4A">
        <w:rPr>
          <w:rFonts w:ascii="Arial" w:hAnsi="Arial" w:cs="Arial"/>
          <w:sz w:val="22"/>
          <w:szCs w:val="22"/>
        </w:rPr>
        <w:t>the</w:t>
      </w:r>
      <w:r w:rsidRPr="00DC1E5D">
        <w:rPr>
          <w:rFonts w:ascii="Arial" w:hAnsi="Arial" w:cs="Arial"/>
          <w:sz w:val="22"/>
          <w:szCs w:val="22"/>
        </w:rPr>
        <w:t xml:space="preserve"> winner’s log.</w:t>
      </w:r>
    </w:p>
    <w:p w14:paraId="267E4CDB" w14:textId="0C769E67" w:rsidR="00FF4766" w:rsidRDefault="00FF476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duplicate winners. </w:t>
      </w:r>
    </w:p>
    <w:p w14:paraId="691B0706" w14:textId="327C69D6" w:rsidR="00AE5EB7" w:rsidRPr="00C16529" w:rsidRDefault="005A1A17" w:rsidP="00C16529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</w:t>
      </w:r>
      <w:r w:rsidR="00AE5EB7">
        <w:rPr>
          <w:rFonts w:ascii="Arial" w:hAnsi="Arial" w:cs="Arial"/>
          <w:bCs/>
          <w:sz w:val="22"/>
          <w:szCs w:val="22"/>
        </w:rPr>
        <w:t>chips must be played before 11:59pm.</w:t>
      </w:r>
      <w:r w:rsidR="00AE5EB7" w:rsidRPr="00C16529">
        <w:rPr>
          <w:rFonts w:ascii="Arial" w:hAnsi="Arial" w:cs="Arial"/>
          <w:bCs/>
          <w:sz w:val="22"/>
          <w:szCs w:val="22"/>
        </w:rPr>
        <w:t xml:space="preserve"> </w:t>
      </w:r>
    </w:p>
    <w:p w14:paraId="1792B486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bookmarkStart w:id="0" w:name="_Hlk211354311"/>
      <w:r w:rsidRPr="00DC1E5D">
        <w:rPr>
          <w:rFonts w:ascii="Arial" w:hAnsi="Arial" w:cs="Arial"/>
          <w:bCs/>
          <w:sz w:val="22"/>
          <w:szCs w:val="22"/>
        </w:rPr>
        <w:t>Win-River Resort &amp; Casino team members are not eligible to participate in this promotion. The Marketing team member’s immediate family members are not eligible to participate in this promotion.</w:t>
      </w:r>
    </w:p>
    <w:bookmarkEnd w:id="0"/>
    <w:p w14:paraId="012BCCF3" w14:textId="3E61362C" w:rsidR="00B46F99" w:rsidRPr="007064EC" w:rsidRDefault="00B46F99" w:rsidP="007064EC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As defined in the WRRC Team Member Handbook Section 6.4 “immediate family member” includes the following</w:t>
      </w:r>
      <w:r w:rsidR="007064EC">
        <w:rPr>
          <w:rFonts w:ascii="Arial" w:hAnsi="Arial" w:cs="Arial"/>
          <w:bCs/>
          <w:sz w:val="22"/>
          <w:szCs w:val="22"/>
        </w:rPr>
        <w:t xml:space="preserve">: </w:t>
      </w:r>
      <w:r w:rsidRPr="007064EC">
        <w:rPr>
          <w:rFonts w:ascii="Arial" w:hAnsi="Arial" w:cs="Arial"/>
          <w:bCs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, whether related by blood or adoption </w:t>
      </w:r>
    </w:p>
    <w:p w14:paraId="08623FFA" w14:textId="0318110E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can be </w:t>
      </w:r>
      <w:r w:rsidR="00DC1E5D">
        <w:rPr>
          <w:rFonts w:ascii="Arial" w:hAnsi="Arial" w:cs="Arial"/>
          <w:bCs/>
          <w:sz w:val="22"/>
          <w:szCs w:val="22"/>
        </w:rPr>
        <w:t>printed at the River Club.</w:t>
      </w:r>
    </w:p>
    <w:p w14:paraId="0CBF2387" w14:textId="444F2BA0" w:rsidR="00A01C2A" w:rsidRPr="001F07A6" w:rsidRDefault="00B46F99" w:rsidP="001F07A6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may also be found by clicking the </w:t>
      </w:r>
      <w:r w:rsidRPr="00DC1E5D">
        <w:rPr>
          <w:rFonts w:ascii="Arial" w:hAnsi="Arial" w:cs="Arial"/>
          <w:bCs/>
          <w:iCs/>
          <w:sz w:val="22"/>
          <w:szCs w:val="22"/>
        </w:rPr>
        <w:t>Official Rules link on</w:t>
      </w:r>
      <w:r w:rsidRPr="00DC1E5D">
        <w:rPr>
          <w:rFonts w:ascii="Arial" w:hAnsi="Arial" w:cs="Arial"/>
          <w:bCs/>
          <w:sz w:val="22"/>
          <w:szCs w:val="22"/>
        </w:rPr>
        <w:t xml:space="preserve"> WRRC website. www.winrivercasino.com</w:t>
      </w:r>
    </w:p>
    <w:p w14:paraId="13ED6128" w14:textId="77777777" w:rsidR="00A01C2A" w:rsidRDefault="00A01C2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4AF16C85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7DDDEE37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5562D2ED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58650605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6D6388FB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5543A555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C551EA6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26D0FA79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53BA264B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0E250F80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59EB65E5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CE42ED3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2AED8CAE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465FBEFE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D56DEDD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9DA4CDE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1D7A2339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092E818F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4EB109B8" w14:textId="77777777" w:rsidR="0018230A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0156F1F" w14:textId="77777777" w:rsidR="0018230A" w:rsidRPr="00DC1E5D" w:rsidRDefault="0018230A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76C1614F" w14:textId="77777777" w:rsidR="00D52CE2" w:rsidRDefault="00D52CE2" w:rsidP="00DC1E5D">
      <w:pPr>
        <w:rPr>
          <w:rFonts w:ascii="Arial" w:hAnsi="Arial" w:cs="Arial"/>
          <w:i/>
          <w:sz w:val="18"/>
          <w:szCs w:val="18"/>
        </w:rPr>
      </w:pPr>
      <w:r w:rsidRPr="00DC1E5D">
        <w:rPr>
          <w:rFonts w:ascii="Arial" w:hAnsi="Arial" w:cs="Arial"/>
          <w:i/>
          <w:sz w:val="18"/>
          <w:szCs w:val="18"/>
        </w:rPr>
        <w:t xml:space="preserve">Rules are subject to change. Must be a </w:t>
      </w:r>
      <w:r w:rsidRPr="00DC1E5D">
        <w:rPr>
          <w:rFonts w:ascii="Arial" w:hAnsi="Arial" w:cs="Arial"/>
          <w:i/>
          <w:iCs/>
          <w:sz w:val="18"/>
          <w:szCs w:val="18"/>
        </w:rPr>
        <w:t>River Club Member to participate and have a valid ID.</w:t>
      </w:r>
      <w:r w:rsidRPr="00DC1E5D">
        <w:rPr>
          <w:rFonts w:ascii="Arial" w:hAnsi="Arial" w:cs="Arial"/>
          <w:i/>
          <w:sz w:val="18"/>
          <w:szCs w:val="18"/>
        </w:rPr>
        <w:t xml:space="preserve"> Must be </w:t>
      </w:r>
      <w:r w:rsidRPr="00DC1E5D">
        <w:rPr>
          <w:rFonts w:ascii="Arial" w:hAnsi="Arial" w:cs="Arial"/>
          <w:i/>
          <w:iCs/>
          <w:sz w:val="18"/>
          <w:szCs w:val="18"/>
        </w:rPr>
        <w:t>21 years or older</w:t>
      </w:r>
      <w:r w:rsidRPr="00DC1E5D">
        <w:rPr>
          <w:rFonts w:ascii="Arial" w:hAnsi="Arial" w:cs="Arial"/>
          <w:i/>
          <w:sz w:val="18"/>
          <w:szCs w:val="18"/>
        </w:rPr>
        <w:t xml:space="preserve"> to participate in any aspect of this promotion. Win-River Resort &amp; Casino reserves the right to change or cancel this promotion at any time without prior notice.</w:t>
      </w:r>
    </w:p>
    <w:p w14:paraId="11E4B6E4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002DBBF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FAE1CEC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B404C18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0F7799F7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762A336A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51116AD6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sectPr w:rsidR="00FF4766" w:rsidSect="002238E7">
      <w:headerReference w:type="default" r:id="rId7"/>
      <w:headerReference w:type="first" r:id="rId8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6DD50" w14:textId="77777777" w:rsidR="009340DA" w:rsidRDefault="009340DA" w:rsidP="00DC1E5D">
      <w:r>
        <w:separator/>
      </w:r>
    </w:p>
  </w:endnote>
  <w:endnote w:type="continuationSeparator" w:id="0">
    <w:p w14:paraId="5E837A9B" w14:textId="77777777" w:rsidR="009340DA" w:rsidRDefault="009340DA" w:rsidP="00DC1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2450F" w14:textId="77777777" w:rsidR="009340DA" w:rsidRDefault="009340DA" w:rsidP="00DC1E5D">
      <w:r>
        <w:separator/>
      </w:r>
    </w:p>
  </w:footnote>
  <w:footnote w:type="continuationSeparator" w:id="0">
    <w:p w14:paraId="5F29A8E3" w14:textId="77777777" w:rsidR="009340DA" w:rsidRDefault="009340DA" w:rsidP="00DC1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65E6" w14:textId="4E8324AE" w:rsidR="00DC1E5D" w:rsidRPr="007B03AE" w:rsidRDefault="00DC1E5D" w:rsidP="002238E7">
    <w:pPr>
      <w:rPr>
        <w:rFonts w:ascii="Arial" w:hAnsi="Arial" w:cs="Arial"/>
        <w:b/>
      </w:rPr>
    </w:pPr>
    <w:bookmarkStart w:id="1" w:name="_Hlk213917182"/>
  </w:p>
  <w:bookmarkEnd w:id="1"/>
  <w:p w14:paraId="3E3F51B3" w14:textId="75F8FEB0" w:rsidR="007064EC" w:rsidRDefault="00706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E08" w14:textId="77777777" w:rsidR="002238E7" w:rsidRDefault="002238E7" w:rsidP="002238E7">
    <w:pPr>
      <w:pStyle w:val="Title"/>
      <w:jc w:val="left"/>
      <w:rPr>
        <w:sz w:val="2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F8D054F" wp14:editId="72149B13">
          <wp:simplePos x="0" y="0"/>
          <wp:positionH relativeFrom="margin">
            <wp:align>center</wp:align>
          </wp:positionH>
          <wp:positionV relativeFrom="paragraph">
            <wp:posOffset>-276225</wp:posOffset>
          </wp:positionV>
          <wp:extent cx="1600200" cy="710417"/>
          <wp:effectExtent l="0" t="0" r="0" b="0"/>
          <wp:wrapNone/>
          <wp:docPr id="4" name="Picture 4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104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EED3E0" w14:textId="77777777" w:rsidR="002238E7" w:rsidRDefault="002238E7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34A5E803" w14:textId="77777777" w:rsidR="0018230A" w:rsidRDefault="0018230A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285FA64E" w14:textId="5BC28844" w:rsidR="007064EC" w:rsidRPr="0018230A" w:rsidRDefault="00C16529" w:rsidP="0018230A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Golden Rush, Candy Crush Hot Seat</w:t>
    </w:r>
    <w:r w:rsidR="002238E7">
      <w:rPr>
        <w:rFonts w:ascii="Arial" w:hAnsi="Arial" w:cs="Arial"/>
        <w:b/>
      </w:rPr>
      <w:t xml:space="preserve"> Ru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217"/>
    <w:multiLevelType w:val="hybridMultilevel"/>
    <w:tmpl w:val="2A78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68A"/>
    <w:multiLevelType w:val="hybridMultilevel"/>
    <w:tmpl w:val="15B4F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47619"/>
    <w:multiLevelType w:val="hybridMultilevel"/>
    <w:tmpl w:val="D07CC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8B1899"/>
    <w:multiLevelType w:val="hybridMultilevel"/>
    <w:tmpl w:val="566C06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C9F44BC2"/>
    <w:lvl w:ilvl="0" w:tplc="E7F08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1662F"/>
    <w:multiLevelType w:val="hybridMultilevel"/>
    <w:tmpl w:val="D0DE8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9457D8"/>
    <w:multiLevelType w:val="hybridMultilevel"/>
    <w:tmpl w:val="73A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E1883"/>
    <w:multiLevelType w:val="hybridMultilevel"/>
    <w:tmpl w:val="2F6E1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237"/>
    <w:multiLevelType w:val="hybridMultilevel"/>
    <w:tmpl w:val="74CEA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380F48"/>
    <w:multiLevelType w:val="hybridMultilevel"/>
    <w:tmpl w:val="D58E4E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2275C"/>
    <w:multiLevelType w:val="hybridMultilevel"/>
    <w:tmpl w:val="0F42C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63BEB"/>
    <w:multiLevelType w:val="hybridMultilevel"/>
    <w:tmpl w:val="B5A62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2992">
    <w:abstractNumId w:val="6"/>
  </w:num>
  <w:num w:numId="2" w16cid:durableId="296223963">
    <w:abstractNumId w:val="12"/>
  </w:num>
  <w:num w:numId="3" w16cid:durableId="122843745">
    <w:abstractNumId w:val="5"/>
  </w:num>
  <w:num w:numId="4" w16cid:durableId="1572890945">
    <w:abstractNumId w:val="7"/>
  </w:num>
  <w:num w:numId="5" w16cid:durableId="1000697058">
    <w:abstractNumId w:val="0"/>
  </w:num>
  <w:num w:numId="6" w16cid:durableId="1959146162">
    <w:abstractNumId w:val="11"/>
  </w:num>
  <w:num w:numId="7" w16cid:durableId="388722477">
    <w:abstractNumId w:val="4"/>
  </w:num>
  <w:num w:numId="8" w16cid:durableId="2070374015">
    <w:abstractNumId w:val="3"/>
  </w:num>
  <w:num w:numId="9" w16cid:durableId="1840652892">
    <w:abstractNumId w:val="1"/>
  </w:num>
  <w:num w:numId="10" w16cid:durableId="729839983">
    <w:abstractNumId w:val="2"/>
  </w:num>
  <w:num w:numId="11" w16cid:durableId="1962107074">
    <w:abstractNumId w:val="10"/>
  </w:num>
  <w:num w:numId="12" w16cid:durableId="165903491">
    <w:abstractNumId w:val="13"/>
  </w:num>
  <w:num w:numId="13" w16cid:durableId="782385299">
    <w:abstractNumId w:val="14"/>
  </w:num>
  <w:num w:numId="14" w16cid:durableId="516576929">
    <w:abstractNumId w:val="9"/>
  </w:num>
  <w:num w:numId="15" w16cid:durableId="20102294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54724"/>
    <w:rsid w:val="0006277B"/>
    <w:rsid w:val="00062F6D"/>
    <w:rsid w:val="0007040D"/>
    <w:rsid w:val="00084F6D"/>
    <w:rsid w:val="000942C2"/>
    <w:rsid w:val="000974D1"/>
    <w:rsid w:val="000A5E0E"/>
    <w:rsid w:val="000B2138"/>
    <w:rsid w:val="000B3E11"/>
    <w:rsid w:val="000B538F"/>
    <w:rsid w:val="000C4816"/>
    <w:rsid w:val="00101E4A"/>
    <w:rsid w:val="00104193"/>
    <w:rsid w:val="001127EF"/>
    <w:rsid w:val="00133386"/>
    <w:rsid w:val="00142905"/>
    <w:rsid w:val="001532FC"/>
    <w:rsid w:val="0018099A"/>
    <w:rsid w:val="0018230A"/>
    <w:rsid w:val="001944DB"/>
    <w:rsid w:val="001B185B"/>
    <w:rsid w:val="001B4A86"/>
    <w:rsid w:val="001B7765"/>
    <w:rsid w:val="001C44FB"/>
    <w:rsid w:val="001C7788"/>
    <w:rsid w:val="001F07A6"/>
    <w:rsid w:val="002109BC"/>
    <w:rsid w:val="002238E7"/>
    <w:rsid w:val="00235414"/>
    <w:rsid w:val="00242F31"/>
    <w:rsid w:val="00260FD9"/>
    <w:rsid w:val="002612B1"/>
    <w:rsid w:val="002652BE"/>
    <w:rsid w:val="00282CB8"/>
    <w:rsid w:val="00283807"/>
    <w:rsid w:val="002B0A34"/>
    <w:rsid w:val="002B4EAB"/>
    <w:rsid w:val="002C015F"/>
    <w:rsid w:val="002C74C1"/>
    <w:rsid w:val="002F13AF"/>
    <w:rsid w:val="002F15BA"/>
    <w:rsid w:val="00303F56"/>
    <w:rsid w:val="003102F9"/>
    <w:rsid w:val="00311B3F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4107FE"/>
    <w:rsid w:val="004129C4"/>
    <w:rsid w:val="00441D30"/>
    <w:rsid w:val="00451E9C"/>
    <w:rsid w:val="00464C63"/>
    <w:rsid w:val="004B7277"/>
    <w:rsid w:val="004F0216"/>
    <w:rsid w:val="005126E8"/>
    <w:rsid w:val="00524488"/>
    <w:rsid w:val="0052481D"/>
    <w:rsid w:val="00535EDD"/>
    <w:rsid w:val="00536280"/>
    <w:rsid w:val="005815F5"/>
    <w:rsid w:val="0059797C"/>
    <w:rsid w:val="005A1A17"/>
    <w:rsid w:val="005A6341"/>
    <w:rsid w:val="005B35CF"/>
    <w:rsid w:val="005C2117"/>
    <w:rsid w:val="005C5467"/>
    <w:rsid w:val="005D64F2"/>
    <w:rsid w:val="005F7B7F"/>
    <w:rsid w:val="0065525D"/>
    <w:rsid w:val="0065673B"/>
    <w:rsid w:val="00672233"/>
    <w:rsid w:val="006777CB"/>
    <w:rsid w:val="0069107F"/>
    <w:rsid w:val="006B5CC5"/>
    <w:rsid w:val="006B691C"/>
    <w:rsid w:val="006C19E1"/>
    <w:rsid w:val="006C30ED"/>
    <w:rsid w:val="006D0E25"/>
    <w:rsid w:val="006E75B2"/>
    <w:rsid w:val="006F1C7D"/>
    <w:rsid w:val="006F4C60"/>
    <w:rsid w:val="00700060"/>
    <w:rsid w:val="00701B62"/>
    <w:rsid w:val="00701B64"/>
    <w:rsid w:val="007064EC"/>
    <w:rsid w:val="0072042E"/>
    <w:rsid w:val="007376C1"/>
    <w:rsid w:val="00774515"/>
    <w:rsid w:val="00784E1C"/>
    <w:rsid w:val="00794956"/>
    <w:rsid w:val="007A2E51"/>
    <w:rsid w:val="007A37CB"/>
    <w:rsid w:val="007A3E3B"/>
    <w:rsid w:val="007B03AE"/>
    <w:rsid w:val="00803C00"/>
    <w:rsid w:val="0081384A"/>
    <w:rsid w:val="008175EC"/>
    <w:rsid w:val="00863CF7"/>
    <w:rsid w:val="00892FCA"/>
    <w:rsid w:val="008A6496"/>
    <w:rsid w:val="008B74BD"/>
    <w:rsid w:val="008C1355"/>
    <w:rsid w:val="008E1F91"/>
    <w:rsid w:val="009027B4"/>
    <w:rsid w:val="00904BFA"/>
    <w:rsid w:val="00915552"/>
    <w:rsid w:val="0092103F"/>
    <w:rsid w:val="009266AD"/>
    <w:rsid w:val="009340DA"/>
    <w:rsid w:val="00946BC6"/>
    <w:rsid w:val="00962E67"/>
    <w:rsid w:val="009712C4"/>
    <w:rsid w:val="009728C3"/>
    <w:rsid w:val="00992A17"/>
    <w:rsid w:val="0099495F"/>
    <w:rsid w:val="0099595B"/>
    <w:rsid w:val="009A430B"/>
    <w:rsid w:val="009D77D9"/>
    <w:rsid w:val="00A01C2A"/>
    <w:rsid w:val="00A535D1"/>
    <w:rsid w:val="00A67E53"/>
    <w:rsid w:val="00A75AD0"/>
    <w:rsid w:val="00A7639D"/>
    <w:rsid w:val="00A7706A"/>
    <w:rsid w:val="00A8612E"/>
    <w:rsid w:val="00A87AE1"/>
    <w:rsid w:val="00A87B4D"/>
    <w:rsid w:val="00AA0ABA"/>
    <w:rsid w:val="00AA5DEE"/>
    <w:rsid w:val="00AE203B"/>
    <w:rsid w:val="00AE527D"/>
    <w:rsid w:val="00AE5EB7"/>
    <w:rsid w:val="00AF488A"/>
    <w:rsid w:val="00B03438"/>
    <w:rsid w:val="00B053A5"/>
    <w:rsid w:val="00B06224"/>
    <w:rsid w:val="00B34BCF"/>
    <w:rsid w:val="00B44694"/>
    <w:rsid w:val="00B46F99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BF6E5C"/>
    <w:rsid w:val="00C16529"/>
    <w:rsid w:val="00C16A35"/>
    <w:rsid w:val="00C21EBF"/>
    <w:rsid w:val="00C301EE"/>
    <w:rsid w:val="00C30AB2"/>
    <w:rsid w:val="00C36348"/>
    <w:rsid w:val="00C36578"/>
    <w:rsid w:val="00C51A3C"/>
    <w:rsid w:val="00C56C9C"/>
    <w:rsid w:val="00C633E4"/>
    <w:rsid w:val="00C90FF8"/>
    <w:rsid w:val="00C9242F"/>
    <w:rsid w:val="00CE6D06"/>
    <w:rsid w:val="00CF7CAA"/>
    <w:rsid w:val="00D02912"/>
    <w:rsid w:val="00D52CE2"/>
    <w:rsid w:val="00D70B05"/>
    <w:rsid w:val="00D805BF"/>
    <w:rsid w:val="00DA5377"/>
    <w:rsid w:val="00DB0760"/>
    <w:rsid w:val="00DB465C"/>
    <w:rsid w:val="00DC1E5D"/>
    <w:rsid w:val="00DE62A0"/>
    <w:rsid w:val="00DF2E67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67E21"/>
    <w:rsid w:val="00F73EFE"/>
    <w:rsid w:val="00F73FF3"/>
    <w:rsid w:val="00F74D8A"/>
    <w:rsid w:val="00F81CD1"/>
    <w:rsid w:val="00F86448"/>
    <w:rsid w:val="00F873CD"/>
    <w:rsid w:val="00FA5413"/>
    <w:rsid w:val="00FB2882"/>
    <w:rsid w:val="00FB775E"/>
    <w:rsid w:val="00FE59D9"/>
    <w:rsid w:val="00FF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44BD7"/>
  <w15:chartTrackingRefBased/>
  <w15:docId w15:val="{112FEB1F-A5B6-451E-82BC-D54E8F8B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1E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E5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C1E5D"/>
    <w:rPr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9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Kayla Atkinson</dc:creator>
  <cp:keywords/>
  <dc:description/>
  <cp:lastModifiedBy>Kayla Atkinson</cp:lastModifiedBy>
  <cp:revision>9</cp:revision>
  <cp:lastPrinted>2016-07-12T21:32:00Z</cp:lastPrinted>
  <dcterms:created xsi:type="dcterms:W3CDTF">2026-06-03T23:01:00Z</dcterms:created>
  <dcterms:modified xsi:type="dcterms:W3CDTF">2026-06-04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6ff396c3d1f6d26de4c27444c2aef69761a021322d4998aa51ac9c58e61fa</vt:lpwstr>
  </property>
</Properties>
</file>